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d6f2209a3fa415adb37ebb800f388eb03c343"/>
      <w:r>
        <w:rPr>
          <w:b/>
        </w:rPr>
        <w:t xml:space="preserve">ПРОТОКОЛ ПРО ПРОВЕДЕННЯ АУКЦІОНУ № BRE001-UA-20220923-119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Заборгованість ТОВ «ФАІН» (код ЄДРПОУ 33639753)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АІН» (код ЄДРПОУ 33639753) за договором б/н про надання поворотної безвідсоткової фінансової допомоги від 31.08.2018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597 437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9 74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0:41:54Z</dcterms:created>
  <dcterms:modified xsi:type="dcterms:W3CDTF">2024-05-05T10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